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58"/>
      </w:tblGrid>
      <w:tr w:rsidR="00CA6755" w:rsidRPr="007011D0" w14:paraId="74A7219B" w14:textId="77777777" w:rsidTr="00F9524E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151C2AEA" w14:textId="77777777" w:rsidR="00382B69" w:rsidRPr="007011D0" w:rsidRDefault="00810CD5" w:rsidP="00F9524E">
            <w:pPr>
              <w:pStyle w:val="Body"/>
              <w:spacing w:before="40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Notes:(Record key insights from readings and discussions.)</w:t>
            </w:r>
          </w:p>
        </w:tc>
      </w:tr>
      <w:tr w:rsidR="00CA6755" w:rsidRPr="007011D0" w14:paraId="49243544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64197982" w14:textId="455B650D" w:rsidR="00377373" w:rsidRPr="00B071EF" w:rsidRDefault="00377373" w:rsidP="00B071EF">
            <w:pPr>
              <w:pStyle w:val="Body"/>
              <w:pBdr>
                <w:bottom w:val="single" w:sz="4" w:space="1" w:color="auto"/>
              </w:pBdr>
              <w:spacing w:before="40"/>
              <w:jc w:val="center"/>
              <w:rPr>
                <w:rFonts w:asciiTheme="minorHAnsi" w:hAnsiTheme="minorHAnsi" w:cstheme="minorHAnsi"/>
                <w:b/>
                <w:sz w:val="36"/>
                <w:szCs w:val="24"/>
                <w:u w:val="single"/>
              </w:rPr>
            </w:pPr>
            <w:r w:rsidRPr="00B071EF">
              <w:rPr>
                <w:rFonts w:asciiTheme="minorHAnsi" w:hAnsiTheme="minorHAnsi" w:cstheme="minorHAnsi"/>
                <w:b/>
                <w:sz w:val="36"/>
                <w:szCs w:val="24"/>
                <w:u w:val="single"/>
              </w:rPr>
              <w:t>week-12</w:t>
            </w:r>
          </w:p>
          <w:p w14:paraId="3D62D81B" w14:textId="1523DAA2" w:rsidR="005162B7" w:rsidRPr="007011D0" w:rsidRDefault="00F34D0A" w:rsidP="0074721E">
            <w:pPr>
              <w:pStyle w:val="Body"/>
              <w:spacing w:before="40"/>
              <w:rPr>
                <w:rFonts w:asciiTheme="minorHAnsi" w:hAnsiTheme="minorHAnsi" w:cstheme="minorHAnsi"/>
                <w:b/>
                <w:szCs w:val="24"/>
                <w:u w:val="single"/>
              </w:rPr>
            </w:pPr>
            <w:r w:rsidRPr="007011D0">
              <w:rPr>
                <w:rFonts w:asciiTheme="minorHAnsi" w:hAnsiTheme="minorHAnsi" w:cstheme="minorHAnsi"/>
                <w:b/>
                <w:szCs w:val="24"/>
                <w:u w:val="single"/>
              </w:rPr>
              <w:t>Wednesday</w:t>
            </w:r>
            <w:r w:rsidR="00240937" w:rsidRPr="007011D0">
              <w:rPr>
                <w:rFonts w:asciiTheme="minorHAnsi" w:hAnsiTheme="minorHAnsi" w:cstheme="minorHAnsi"/>
                <w:b/>
                <w:szCs w:val="24"/>
                <w:u w:val="single"/>
              </w:rPr>
              <w:t xml:space="preserve">: </w:t>
            </w:r>
            <w:bookmarkStart w:id="0" w:name="_GoBack"/>
            <w:bookmarkEnd w:id="0"/>
          </w:p>
          <w:p w14:paraId="159D9689" w14:textId="57652E3D" w:rsidR="005162B7" w:rsidRPr="007011D0" w:rsidRDefault="005162B7" w:rsidP="0074721E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</w:p>
          <w:p w14:paraId="5FABB772" w14:textId="747F0839" w:rsidR="00B90B6F" w:rsidRPr="007011D0" w:rsidRDefault="00B90B6F" w:rsidP="0074721E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 xml:space="preserve">Questions: </w:t>
            </w:r>
          </w:p>
          <w:p w14:paraId="486B5610" w14:textId="389BE5C3" w:rsidR="00B90B6F" w:rsidRPr="007011D0" w:rsidRDefault="00B90B6F" w:rsidP="00B90B6F">
            <w:pPr>
              <w:pStyle w:val="Body"/>
              <w:numPr>
                <w:ilvl w:val="0"/>
                <w:numId w:val="9"/>
              </w:numPr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>What is the best case (fastest case) when searching via this algorithm?</w:t>
            </w:r>
          </w:p>
          <w:p w14:paraId="4FCA3418" w14:textId="1E3430CB" w:rsidR="00B90B6F" w:rsidRPr="007011D0" w:rsidRDefault="00B90B6F" w:rsidP="00B90B6F">
            <w:pPr>
              <w:pStyle w:val="Body"/>
              <w:numPr>
                <w:ilvl w:val="0"/>
                <w:numId w:val="10"/>
              </w:numPr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>The best case is that if the given is at index “0”.</w:t>
            </w:r>
          </w:p>
          <w:p w14:paraId="5340A540" w14:textId="7210695B" w:rsidR="00B90B6F" w:rsidRPr="007011D0" w:rsidRDefault="00B90B6F" w:rsidP="00B90B6F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</w:p>
          <w:p w14:paraId="7AA6B17B" w14:textId="5E05C919" w:rsidR="00B90B6F" w:rsidRPr="007011D0" w:rsidRDefault="00B90B6F" w:rsidP="00B90B6F">
            <w:pPr>
              <w:pStyle w:val="Body"/>
              <w:numPr>
                <w:ilvl w:val="0"/>
                <w:numId w:val="9"/>
              </w:numPr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>What is the worst case (slowest case)?</w:t>
            </w:r>
          </w:p>
          <w:p w14:paraId="1F00A797" w14:textId="690E2F39" w:rsidR="00B90B6F" w:rsidRPr="007011D0" w:rsidRDefault="00B90B6F" w:rsidP="00B90B6F">
            <w:pPr>
              <w:pStyle w:val="Body"/>
              <w:numPr>
                <w:ilvl w:val="0"/>
                <w:numId w:val="11"/>
              </w:numPr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>The worst case is that if the given value is at last index.</w:t>
            </w:r>
          </w:p>
          <w:p w14:paraId="603681E2" w14:textId="2621B5B0" w:rsidR="00B90B6F" w:rsidRPr="007011D0" w:rsidRDefault="00B90B6F" w:rsidP="00B90B6F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</w:p>
          <w:p w14:paraId="7643DAB4" w14:textId="204BE3E8" w:rsidR="00B90B6F" w:rsidRPr="007011D0" w:rsidRDefault="00B90B6F" w:rsidP="00B90B6F">
            <w:pPr>
              <w:pStyle w:val="Body"/>
              <w:numPr>
                <w:ilvl w:val="0"/>
                <w:numId w:val="9"/>
              </w:numPr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>If the size of the data set doubles, what happens to the best and the worst case?</w:t>
            </w:r>
          </w:p>
          <w:p w14:paraId="1A7301F1" w14:textId="10E8DFB4" w:rsidR="00B90B6F" w:rsidRPr="007011D0" w:rsidRDefault="00B90B6F" w:rsidP="00B90B6F">
            <w:pPr>
              <w:pStyle w:val="Body"/>
              <w:numPr>
                <w:ilvl w:val="0"/>
                <w:numId w:val="12"/>
              </w:numPr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>If the size of the data doubles then there will be no effect on the best case, but the worst case becomes double than before.</w:t>
            </w:r>
          </w:p>
          <w:p w14:paraId="70263799" w14:textId="7DEC4D8D" w:rsidR="005162B7" w:rsidRPr="007011D0" w:rsidRDefault="00B90B6F" w:rsidP="00B90B6F">
            <w:pPr>
              <w:pStyle w:val="Body"/>
              <w:numPr>
                <w:ilvl w:val="0"/>
                <w:numId w:val="9"/>
              </w:numPr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>How would you have to change the iterative Search method if the data set is not sorted?</w:t>
            </w:r>
          </w:p>
          <w:p w14:paraId="6D680A17" w14:textId="02C4DEA3" w:rsidR="00B90B6F" w:rsidRPr="007011D0" w:rsidRDefault="00D07903" w:rsidP="007011D0">
            <w:pPr>
              <w:pStyle w:val="Body"/>
              <w:numPr>
                <w:ilvl w:val="0"/>
                <w:numId w:val="13"/>
              </w:numPr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>First,</w:t>
            </w:r>
            <w:r w:rsidR="005B1229" w:rsidRPr="007011D0">
              <w:rPr>
                <w:rFonts w:asciiTheme="minorHAnsi" w:hAnsiTheme="minorHAnsi" w:cstheme="minorHAnsi"/>
                <w:szCs w:val="24"/>
              </w:rPr>
              <w:t xml:space="preserve"> I will code the program for making data sorted</w:t>
            </w:r>
            <w:r w:rsidR="00F551F4" w:rsidRPr="007011D0">
              <w:rPr>
                <w:rFonts w:asciiTheme="minorHAnsi" w:hAnsiTheme="minorHAnsi" w:cstheme="minorHAnsi"/>
                <w:szCs w:val="24"/>
              </w:rPr>
              <w:t xml:space="preserve"> by the method “</w:t>
            </w:r>
            <w:proofErr w:type="spellStart"/>
            <w:r w:rsidR="007011D0" w:rsidRPr="007011D0">
              <w:rPr>
                <w:rFonts w:asciiTheme="minorHAnsi" w:eastAsiaTheme="minorHAnsi" w:hAnsiTheme="minorHAnsi" w:cstheme="minorHAnsi"/>
                <w:color w:val="000000"/>
                <w:szCs w:val="24"/>
                <w:lang w:val="en-IN"/>
              </w:rPr>
              <w:t>Arrays.sort</w:t>
            </w:r>
            <w:proofErr w:type="spellEnd"/>
            <w:r w:rsidR="007011D0" w:rsidRPr="007011D0">
              <w:rPr>
                <w:rFonts w:asciiTheme="minorHAnsi" w:eastAsiaTheme="minorHAnsi" w:hAnsiTheme="minorHAnsi" w:cstheme="minorHAnsi"/>
                <w:color w:val="000000"/>
                <w:szCs w:val="24"/>
                <w:lang w:val="en-IN"/>
              </w:rPr>
              <w:t>(Array);</w:t>
            </w:r>
            <w:r w:rsidR="007011D0">
              <w:rPr>
                <w:rFonts w:asciiTheme="minorHAnsi" w:eastAsiaTheme="minorHAnsi" w:hAnsiTheme="minorHAnsi" w:cstheme="minorHAnsi"/>
                <w:color w:val="000000"/>
                <w:szCs w:val="24"/>
                <w:lang w:val="en-IN"/>
              </w:rPr>
              <w:t xml:space="preserve">” </w:t>
            </w:r>
            <w:r w:rsidR="005B1229" w:rsidRPr="007011D0">
              <w:rPr>
                <w:rFonts w:asciiTheme="minorHAnsi" w:hAnsiTheme="minorHAnsi" w:cstheme="minorHAnsi"/>
                <w:szCs w:val="24"/>
              </w:rPr>
              <w:t>and after that I will perform iterative search</w:t>
            </w:r>
            <w:r w:rsidR="00EC7BA4" w:rsidRPr="007011D0">
              <w:rPr>
                <w:rFonts w:asciiTheme="minorHAnsi" w:hAnsiTheme="minorHAnsi" w:cstheme="minorHAnsi"/>
                <w:szCs w:val="24"/>
              </w:rPr>
              <w:t>.</w:t>
            </w:r>
          </w:p>
          <w:p w14:paraId="46C85258" w14:textId="0E0BC1F1" w:rsidR="00EC7BA4" w:rsidRPr="007011D0" w:rsidRDefault="00EC7BA4" w:rsidP="00EC7BA4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</w:p>
          <w:p w14:paraId="741BECC0" w14:textId="7F94F449" w:rsidR="00EC7BA4" w:rsidRPr="007011D0" w:rsidRDefault="00EC7BA4" w:rsidP="00EC7BA4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>out put of the code for finding position of number in a given array.</w:t>
            </w:r>
          </w:p>
          <w:p w14:paraId="106C8F1B" w14:textId="013F21B7" w:rsidR="00EC7BA4" w:rsidRPr="007011D0" w:rsidRDefault="00511633" w:rsidP="00EC7BA4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noProof/>
                <w:szCs w:val="24"/>
              </w:rPr>
              <w:drawing>
                <wp:inline distT="0" distB="0" distL="0" distR="0" wp14:anchorId="31B557AC" wp14:editId="14F11F01">
                  <wp:extent cx="5943600" cy="89281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892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4B9283" w14:textId="43EAE817" w:rsidR="00511633" w:rsidRPr="007011D0" w:rsidRDefault="00511633" w:rsidP="0051163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>output</w:t>
            </w:r>
            <w:r w:rsidRPr="007011D0">
              <w:rPr>
                <w:rFonts w:asciiTheme="minorHAnsi" w:hAnsiTheme="minorHAnsi" w:cstheme="minorHAnsi"/>
                <w:szCs w:val="24"/>
              </w:rPr>
              <w:t xml:space="preserve"> of the code for finding position of number in a given array.</w:t>
            </w:r>
          </w:p>
          <w:p w14:paraId="6DFD0D5E" w14:textId="6B867AEF" w:rsidR="00511633" w:rsidRPr="007011D0" w:rsidRDefault="00511633" w:rsidP="00EC7BA4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noProof/>
                <w:szCs w:val="24"/>
              </w:rPr>
              <w:drawing>
                <wp:inline distT="0" distB="0" distL="0" distR="0" wp14:anchorId="5D651D6D" wp14:editId="0B26D358">
                  <wp:extent cx="5943600" cy="81978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819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2703DC" w14:textId="540330E1" w:rsidR="00511633" w:rsidRPr="007011D0" w:rsidRDefault="00511633" w:rsidP="00EC7BA4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 w:rsidRPr="007011D0">
              <w:rPr>
                <w:rFonts w:asciiTheme="minorHAnsi" w:hAnsiTheme="minorHAnsi" w:cstheme="minorHAnsi"/>
                <w:szCs w:val="24"/>
              </w:rPr>
              <w:t xml:space="preserve">Reference for the code: </w:t>
            </w:r>
            <w:hyperlink r:id="rId9" w:history="1">
              <w:r w:rsidRPr="007011D0">
                <w:rPr>
                  <w:rStyle w:val="Hyperlink"/>
                  <w:rFonts w:asciiTheme="minorHAnsi" w:hAnsiTheme="minorHAnsi" w:cstheme="minorHAnsi"/>
                  <w:szCs w:val="24"/>
                </w:rPr>
                <w:t>https://github.com/jawaharsd/IteratingData.git</w:t>
              </w:r>
            </w:hyperlink>
          </w:p>
          <w:p w14:paraId="326ABAFF" w14:textId="77777777" w:rsidR="00511633" w:rsidRPr="007011D0" w:rsidRDefault="00511633" w:rsidP="00EC7BA4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</w:p>
          <w:p w14:paraId="06877FB3" w14:textId="0F2BEF6A" w:rsidR="00B90B6F" w:rsidRPr="007011D0" w:rsidRDefault="00B90B6F" w:rsidP="00B90B6F">
            <w:pPr>
              <w:pStyle w:val="Body"/>
              <w:spacing w:before="40"/>
              <w:ind w:left="360"/>
              <w:rPr>
                <w:rFonts w:asciiTheme="minorHAnsi" w:hAnsiTheme="minorHAnsi" w:cstheme="minorHAnsi"/>
                <w:szCs w:val="24"/>
              </w:rPr>
            </w:pPr>
          </w:p>
          <w:p w14:paraId="357B119F" w14:textId="225AEEC9" w:rsidR="00240937" w:rsidRPr="007011D0" w:rsidRDefault="00240937" w:rsidP="00240937">
            <w:pPr>
              <w:pStyle w:val="Body"/>
              <w:spacing w:before="40"/>
              <w:jc w:val="center"/>
              <w:rPr>
                <w:rFonts w:asciiTheme="minorHAnsi" w:hAnsiTheme="minorHAnsi" w:cstheme="minorHAnsi"/>
                <w:szCs w:val="24"/>
              </w:rPr>
            </w:pPr>
          </w:p>
          <w:p w14:paraId="01D7A6BC" w14:textId="5B222C6C" w:rsidR="00411C4F" w:rsidRPr="007011D0" w:rsidRDefault="00411C4F" w:rsidP="007D021B">
            <w:pPr>
              <w:pStyle w:val="Body"/>
              <w:spacing w:before="40"/>
              <w:jc w:val="center"/>
              <w:rPr>
                <w:rFonts w:asciiTheme="minorHAnsi" w:eastAsiaTheme="minorHAnsi" w:hAnsiTheme="minorHAnsi" w:cstheme="minorHAnsi"/>
                <w:iCs/>
                <w:color w:val="000000" w:themeColor="text1"/>
                <w:szCs w:val="24"/>
                <w:lang w:val="en-IN"/>
              </w:rPr>
            </w:pPr>
          </w:p>
        </w:tc>
      </w:tr>
    </w:tbl>
    <w:p w14:paraId="0D1C49AD" w14:textId="77777777" w:rsidR="00810CD5" w:rsidRPr="007011D0" w:rsidRDefault="00810CD5" w:rsidP="00810CD5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p w14:paraId="11431F68" w14:textId="77777777" w:rsidR="00810CD5" w:rsidRPr="007011D0" w:rsidRDefault="00810CD5" w:rsidP="00810CD5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p w14:paraId="57189D0A" w14:textId="77777777" w:rsidR="00810CD5" w:rsidRPr="007011D0" w:rsidRDefault="00810CD5" w:rsidP="00810CD5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CA6755" w:rsidRPr="007011D0" w14:paraId="44820E34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664D74AD" w14:textId="77777777" w:rsidR="00810CD5" w:rsidRPr="007011D0" w:rsidRDefault="00810CD5" w:rsidP="00810CD5">
            <w:pPr>
              <w:pStyle w:val="Body"/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Deliverable Status</w:t>
            </w:r>
          </w:p>
        </w:tc>
      </w:tr>
      <w:tr w:rsidR="00CA6755" w:rsidRPr="007011D0" w14:paraId="7D109C83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4C67B64F" w14:textId="77777777" w:rsidR="00810CD5" w:rsidRPr="007011D0" w:rsidRDefault="00810CD5" w:rsidP="00F9524E">
            <w:pPr>
              <w:pStyle w:val="Body"/>
              <w:spacing w:before="40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41C9D13C" w14:textId="77777777" w:rsidR="00810CD5" w:rsidRPr="007011D0" w:rsidRDefault="00810CD5" w:rsidP="00F9524E">
            <w:pPr>
              <w:pStyle w:val="Body"/>
              <w:spacing w:before="40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766CD125" w14:textId="77777777" w:rsidR="00810CD5" w:rsidRPr="007011D0" w:rsidRDefault="00810CD5" w:rsidP="00F9524E">
            <w:pPr>
              <w:pStyle w:val="Body"/>
              <w:spacing w:before="40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47A07D4A" w14:textId="77777777" w:rsidR="00810CD5" w:rsidRPr="007011D0" w:rsidRDefault="00810CD5" w:rsidP="00F9524E">
            <w:pPr>
              <w:pStyle w:val="Body"/>
              <w:spacing w:before="40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72F35BAB" w14:textId="77777777" w:rsidR="00810CD5" w:rsidRPr="007011D0" w:rsidRDefault="00810CD5" w:rsidP="00F9524E">
            <w:pPr>
              <w:pStyle w:val="Body"/>
              <w:spacing w:before="40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Effort</w:t>
            </w:r>
          </w:p>
        </w:tc>
      </w:tr>
      <w:tr w:rsidR="00CA6755" w:rsidRPr="007011D0" w14:paraId="4FBE3A35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0151554A" w14:textId="6DBD0A42" w:rsidR="009F45B6" w:rsidRPr="007011D0" w:rsidRDefault="00240937" w:rsidP="009F45B6">
            <w:pPr>
              <w:pStyle w:val="Body"/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Effort logger analysis</w:t>
            </w:r>
          </w:p>
        </w:tc>
        <w:tc>
          <w:tcPr>
            <w:tcW w:w="3018" w:type="dxa"/>
            <w:shd w:val="clear" w:color="auto" w:fill="auto"/>
          </w:tcPr>
          <w:p w14:paraId="0C75F471" w14:textId="2E6C18A6" w:rsidR="00240937" w:rsidRPr="007011D0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Planned to conduct meeting with my teammate to know the progress of the work.</w:t>
            </w:r>
          </w:p>
          <w:p w14:paraId="751CDAE5" w14:textId="77777777" w:rsidR="00AE6A8D" w:rsidRPr="007011D0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Planned to complete the project according to the tasks given in the class.</w:t>
            </w:r>
          </w:p>
          <w:p w14:paraId="3BF1223C" w14:textId="09A4A8C7" w:rsidR="00AE6A8D" w:rsidRPr="007011D0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Planned to complete reading and copying of data before Tuesday.</w:t>
            </w:r>
          </w:p>
        </w:tc>
        <w:tc>
          <w:tcPr>
            <w:tcW w:w="3491" w:type="dxa"/>
            <w:shd w:val="clear" w:color="auto" w:fill="auto"/>
          </w:tcPr>
          <w:p w14:paraId="45EF4D7F" w14:textId="498E477A" w:rsidR="00AE6A8D" w:rsidRPr="007011D0" w:rsidRDefault="00240937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Conducted team meeting on </w:t>
            </w:r>
            <w:r w:rsidR="00AE6A8D"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the progress of the work.</w:t>
            </w:r>
          </w:p>
          <w:p w14:paraId="760D6C11" w14:textId="77777777" w:rsidR="00240937" w:rsidRPr="007011D0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Completing the project referring the tasks given in the class.</w:t>
            </w:r>
          </w:p>
          <w:p w14:paraId="469C9962" w14:textId="7C0C30B4" w:rsidR="00AE6A8D" w:rsidRPr="007011D0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Will complete the reading and copying the data before Tuesday.</w:t>
            </w:r>
          </w:p>
        </w:tc>
        <w:tc>
          <w:tcPr>
            <w:tcW w:w="835" w:type="dxa"/>
            <w:shd w:val="clear" w:color="auto" w:fill="auto"/>
          </w:tcPr>
          <w:p w14:paraId="00B51BF9" w14:textId="6A9F54AC" w:rsidR="009F45B6" w:rsidRPr="007011D0" w:rsidRDefault="00AE6A8D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2</w:t>
            </w:r>
            <w:r w:rsidR="00377373"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5</w:t>
            </w:r>
            <w:r w:rsidR="00240937"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%</w:t>
            </w:r>
          </w:p>
        </w:tc>
        <w:tc>
          <w:tcPr>
            <w:tcW w:w="1074" w:type="dxa"/>
          </w:tcPr>
          <w:p w14:paraId="3EFECAFE" w14:textId="2F8B8691" w:rsidR="009F45B6" w:rsidRPr="007011D0" w:rsidRDefault="00AA746C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1</w:t>
            </w:r>
            <w:r w:rsidR="00240937"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</w:t>
            </w:r>
            <w:r w:rsidR="006F7158"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hour</w:t>
            </w:r>
          </w:p>
        </w:tc>
      </w:tr>
      <w:tr w:rsidR="00CA6755" w:rsidRPr="007011D0" w14:paraId="3EF63A6B" w14:textId="77777777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14:paraId="4FCBD094" w14:textId="77777777" w:rsidR="009F45B6" w:rsidRPr="007011D0" w:rsidRDefault="009F45B6" w:rsidP="009F45B6">
            <w:pPr>
              <w:pStyle w:val="Body"/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590DA8FD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7C18C8F9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5DE2FB35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  <w:p w14:paraId="67CBF8BE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17127EB9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  <w:p w14:paraId="3B942FB0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CA6755" w:rsidRPr="007011D0" w14:paraId="45E1F347" w14:textId="77777777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14:paraId="072BFFA7" w14:textId="77777777" w:rsidR="009F45B6" w:rsidRPr="007011D0" w:rsidRDefault="009F45B6" w:rsidP="009F45B6">
            <w:pPr>
              <w:pStyle w:val="Body"/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3DFB68E8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70F471CE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6CBEF0C2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  <w:p w14:paraId="7427254E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1CCF11A8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  <w:p w14:paraId="4EE5184C" w14:textId="77777777" w:rsidR="009F45B6" w:rsidRPr="007011D0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</w:tr>
    </w:tbl>
    <w:p w14:paraId="083EB234" w14:textId="77777777" w:rsidR="00B7696D" w:rsidRPr="007011D0" w:rsidRDefault="00B7696D" w:rsidP="00B7696D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p w14:paraId="68472C56" w14:textId="77777777" w:rsidR="00B7696D" w:rsidRPr="007011D0" w:rsidRDefault="00B7696D" w:rsidP="00B7696D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p w14:paraId="0D7CC8F8" w14:textId="77777777" w:rsidR="00B7696D" w:rsidRPr="007011D0" w:rsidRDefault="00B7696D" w:rsidP="00B7696D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sectPr w:rsidR="00B7696D" w:rsidRPr="007011D0" w:rsidSect="002F35E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4AE11" w14:textId="77777777" w:rsidR="00B4151A" w:rsidRDefault="00B4151A" w:rsidP="00810CD5">
      <w:r>
        <w:separator/>
      </w:r>
    </w:p>
  </w:endnote>
  <w:endnote w:type="continuationSeparator" w:id="0">
    <w:p w14:paraId="12025F8D" w14:textId="77777777" w:rsidR="00B4151A" w:rsidRDefault="00B4151A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C6E7C" w14:textId="77777777" w:rsidR="00B4151A" w:rsidRDefault="00B4151A" w:rsidP="00810CD5">
      <w:r>
        <w:separator/>
      </w:r>
    </w:p>
  </w:footnote>
  <w:footnote w:type="continuationSeparator" w:id="0">
    <w:p w14:paraId="6BA691B5" w14:textId="77777777" w:rsidR="00B4151A" w:rsidRDefault="00B4151A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F9524E" w14:paraId="33B99E7E" w14:textId="77777777" w:rsidTr="00F9524E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7B2E211F" w14:textId="77777777" w:rsidR="00F9524E" w:rsidRPr="00D7517D" w:rsidRDefault="00F9524E" w:rsidP="00011AB0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 - Daily</w:t>
          </w:r>
        </w:p>
      </w:tc>
    </w:tr>
    <w:tr w:rsidR="00F9524E" w14:paraId="34C1CAD8" w14:textId="77777777" w:rsidTr="00011AB0">
      <w:trPr>
        <w:tblCellSpacing w:w="20" w:type="dxa"/>
      </w:trPr>
      <w:tc>
        <w:tcPr>
          <w:tcW w:w="9973" w:type="dxa"/>
          <w:gridSpan w:val="2"/>
        </w:tcPr>
        <w:p w14:paraId="730227E7" w14:textId="77777777" w:rsidR="00F9524E" w:rsidRPr="00D7517D" w:rsidRDefault="00F9524E" w:rsidP="00200E1C">
          <w:pPr>
            <w:pStyle w:val="Body"/>
            <w:rPr>
              <w:b/>
              <w:sz w:val="20"/>
            </w:rPr>
          </w:pPr>
          <w:r w:rsidRPr="00011AB0">
            <w:rPr>
              <w:b/>
              <w:sz w:val="32"/>
              <w:szCs w:val="18"/>
            </w:rPr>
            <w:t>Course: Application Development</w:t>
          </w:r>
        </w:p>
      </w:tc>
    </w:tr>
    <w:tr w:rsidR="00F9524E" w14:paraId="240B69A7" w14:textId="77777777" w:rsidTr="00011AB0">
      <w:trPr>
        <w:trHeight w:val="556"/>
        <w:tblCellSpacing w:w="20" w:type="dxa"/>
      </w:trPr>
      <w:tc>
        <w:tcPr>
          <w:tcW w:w="6303" w:type="dxa"/>
        </w:tcPr>
        <w:p w14:paraId="098F991D" w14:textId="77777777" w:rsidR="00F9524E" w:rsidRPr="00D7517D" w:rsidRDefault="00F9524E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 170004                                      Intern’s Name</w:t>
          </w:r>
          <w:r w:rsidRPr="00D7517D">
            <w:rPr>
              <w:b/>
              <w:sz w:val="20"/>
            </w:rPr>
            <w:t xml:space="preserve">: </w:t>
          </w:r>
          <w:r>
            <w:rPr>
              <w:b/>
              <w:sz w:val="20"/>
            </w:rPr>
            <w:t>G. Jawahar</w:t>
          </w:r>
        </w:p>
      </w:tc>
      <w:tc>
        <w:tcPr>
          <w:tcW w:w="3630" w:type="dxa"/>
        </w:tcPr>
        <w:p w14:paraId="64F19C70" w14:textId="356DE0EF" w:rsidR="00F9524E" w:rsidRPr="00D7517D" w:rsidRDefault="00F9524E" w:rsidP="00200E1C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 w:rsidR="002121CB">
            <w:rPr>
              <w:sz w:val="20"/>
            </w:rPr>
            <w:t xml:space="preserve"> 2018-03-</w:t>
          </w:r>
          <w:r w:rsidR="00AE6A8D">
            <w:rPr>
              <w:sz w:val="20"/>
            </w:rPr>
            <w:t>2</w:t>
          </w:r>
          <w:r w:rsidR="000A0A08">
            <w:rPr>
              <w:sz w:val="20"/>
            </w:rPr>
            <w:t>8</w:t>
          </w:r>
        </w:p>
      </w:tc>
    </w:tr>
  </w:tbl>
  <w:p w14:paraId="64E0F3E6" w14:textId="77777777" w:rsidR="00F9524E" w:rsidRDefault="00F9524E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009BA"/>
    <w:multiLevelType w:val="hybridMultilevel"/>
    <w:tmpl w:val="6DCE0C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E2B25"/>
    <w:multiLevelType w:val="hybridMultilevel"/>
    <w:tmpl w:val="E88CDF52"/>
    <w:lvl w:ilvl="0" w:tplc="B4745C22">
      <w:start w:val="6"/>
      <w:numFmt w:val="bullet"/>
      <w:lvlText w:val=""/>
      <w:lvlJc w:val="left"/>
      <w:pPr>
        <w:ind w:left="1380" w:hanging="660"/>
      </w:pPr>
      <w:rPr>
        <w:rFonts w:ascii="Symbol" w:eastAsiaTheme="minorEastAsia" w:hAnsi="Symbol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D2579C"/>
    <w:multiLevelType w:val="hybridMultilevel"/>
    <w:tmpl w:val="55C4D6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35ADA"/>
    <w:multiLevelType w:val="hybridMultilevel"/>
    <w:tmpl w:val="FA7CF1D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20672"/>
    <w:multiLevelType w:val="hybridMultilevel"/>
    <w:tmpl w:val="FAA4074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D1E1A"/>
    <w:multiLevelType w:val="hybridMultilevel"/>
    <w:tmpl w:val="04E898D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D76C9A"/>
    <w:multiLevelType w:val="hybridMultilevel"/>
    <w:tmpl w:val="1B025D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284198"/>
    <w:multiLevelType w:val="hybridMultilevel"/>
    <w:tmpl w:val="00B2EB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98459D"/>
    <w:multiLevelType w:val="hybridMultilevel"/>
    <w:tmpl w:val="CB3658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DA70D2"/>
    <w:multiLevelType w:val="hybridMultilevel"/>
    <w:tmpl w:val="BDE69C4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0C4F9D"/>
    <w:multiLevelType w:val="hybridMultilevel"/>
    <w:tmpl w:val="A8ECEE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385ACD"/>
    <w:multiLevelType w:val="hybridMultilevel"/>
    <w:tmpl w:val="746029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454D00"/>
    <w:multiLevelType w:val="hybridMultilevel"/>
    <w:tmpl w:val="5380E836"/>
    <w:lvl w:ilvl="0" w:tplc="6DC0C064">
      <w:start w:val="1"/>
      <w:numFmt w:val="decimal"/>
      <w:lvlText w:val="%1."/>
      <w:lvlJc w:val="left"/>
      <w:pPr>
        <w:ind w:left="1080" w:hanging="360"/>
      </w:pPr>
      <w:rPr>
        <w:rFonts w:ascii="Consolas" w:eastAsiaTheme="minorHAnsi" w:hAnsi="Consolas" w:cs="Consolas" w:hint="default"/>
        <w:color w:val="000000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0"/>
  </w:num>
  <w:num w:numId="3">
    <w:abstractNumId w:val="6"/>
  </w:num>
  <w:num w:numId="4">
    <w:abstractNumId w:val="12"/>
  </w:num>
  <w:num w:numId="5">
    <w:abstractNumId w:val="1"/>
  </w:num>
  <w:num w:numId="6">
    <w:abstractNumId w:val="0"/>
  </w:num>
  <w:num w:numId="7">
    <w:abstractNumId w:val="7"/>
  </w:num>
  <w:num w:numId="8">
    <w:abstractNumId w:val="2"/>
  </w:num>
  <w:num w:numId="9">
    <w:abstractNumId w:val="8"/>
  </w:num>
  <w:num w:numId="10">
    <w:abstractNumId w:val="5"/>
  </w:num>
  <w:num w:numId="11">
    <w:abstractNumId w:val="3"/>
  </w:num>
  <w:num w:numId="12">
    <w:abstractNumId w:val="9"/>
  </w:num>
  <w:num w:numId="13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TE2NrEwNDQxNLZU0lEKTi0uzszPAykwNKkFAGKqxG8tAAAA"/>
  </w:docVars>
  <w:rsids>
    <w:rsidRoot w:val="00C04177"/>
    <w:rsid w:val="00001B20"/>
    <w:rsid w:val="00011AB0"/>
    <w:rsid w:val="00012FD4"/>
    <w:rsid w:val="00016553"/>
    <w:rsid w:val="0002723C"/>
    <w:rsid w:val="00044FF6"/>
    <w:rsid w:val="00054AC4"/>
    <w:rsid w:val="0008139F"/>
    <w:rsid w:val="000A0A08"/>
    <w:rsid w:val="000A101C"/>
    <w:rsid w:val="000C178B"/>
    <w:rsid w:val="000E790C"/>
    <w:rsid w:val="000F2891"/>
    <w:rsid w:val="00154D8A"/>
    <w:rsid w:val="001564D1"/>
    <w:rsid w:val="001758D0"/>
    <w:rsid w:val="001761D4"/>
    <w:rsid w:val="00187F97"/>
    <w:rsid w:val="00196F2A"/>
    <w:rsid w:val="001E12B3"/>
    <w:rsid w:val="001F75E4"/>
    <w:rsid w:val="00200E1C"/>
    <w:rsid w:val="002041F4"/>
    <w:rsid w:val="002121CB"/>
    <w:rsid w:val="002235CD"/>
    <w:rsid w:val="00226E76"/>
    <w:rsid w:val="00236A03"/>
    <w:rsid w:val="00240937"/>
    <w:rsid w:val="00260D64"/>
    <w:rsid w:val="00261094"/>
    <w:rsid w:val="00271590"/>
    <w:rsid w:val="00292364"/>
    <w:rsid w:val="002A3AE7"/>
    <w:rsid w:val="002B0BFE"/>
    <w:rsid w:val="002C1666"/>
    <w:rsid w:val="002C37A1"/>
    <w:rsid w:val="002D7FDC"/>
    <w:rsid w:val="002E0D1C"/>
    <w:rsid w:val="002F1A6E"/>
    <w:rsid w:val="002F2038"/>
    <w:rsid w:val="002F35EF"/>
    <w:rsid w:val="002F7239"/>
    <w:rsid w:val="00304E43"/>
    <w:rsid w:val="003060C2"/>
    <w:rsid w:val="003139C5"/>
    <w:rsid w:val="003169ED"/>
    <w:rsid w:val="00325D73"/>
    <w:rsid w:val="00351012"/>
    <w:rsid w:val="00355AA1"/>
    <w:rsid w:val="00371B0D"/>
    <w:rsid w:val="00377373"/>
    <w:rsid w:val="003775D2"/>
    <w:rsid w:val="00381D69"/>
    <w:rsid w:val="00382B69"/>
    <w:rsid w:val="00387792"/>
    <w:rsid w:val="003925D4"/>
    <w:rsid w:val="00400DA5"/>
    <w:rsid w:val="00401F88"/>
    <w:rsid w:val="00411C4F"/>
    <w:rsid w:val="004468D4"/>
    <w:rsid w:val="00454F94"/>
    <w:rsid w:val="00457C83"/>
    <w:rsid w:val="00467149"/>
    <w:rsid w:val="00471B7D"/>
    <w:rsid w:val="004B5F25"/>
    <w:rsid w:val="004C50AA"/>
    <w:rsid w:val="004D6EC8"/>
    <w:rsid w:val="004E43C3"/>
    <w:rsid w:val="004F64EF"/>
    <w:rsid w:val="00506268"/>
    <w:rsid w:val="00510E42"/>
    <w:rsid w:val="00511633"/>
    <w:rsid w:val="0051336C"/>
    <w:rsid w:val="00513C50"/>
    <w:rsid w:val="005162B7"/>
    <w:rsid w:val="00562064"/>
    <w:rsid w:val="005627A2"/>
    <w:rsid w:val="005905DA"/>
    <w:rsid w:val="005B1229"/>
    <w:rsid w:val="005B4E73"/>
    <w:rsid w:val="005D4B4B"/>
    <w:rsid w:val="005E0E68"/>
    <w:rsid w:val="005E6C93"/>
    <w:rsid w:val="005F1412"/>
    <w:rsid w:val="005F18C7"/>
    <w:rsid w:val="006237E4"/>
    <w:rsid w:val="00636D47"/>
    <w:rsid w:val="00653E11"/>
    <w:rsid w:val="00654A74"/>
    <w:rsid w:val="006724AD"/>
    <w:rsid w:val="006A6B07"/>
    <w:rsid w:val="006C0D63"/>
    <w:rsid w:val="006D0E66"/>
    <w:rsid w:val="006F7158"/>
    <w:rsid w:val="006F7D05"/>
    <w:rsid w:val="007011D0"/>
    <w:rsid w:val="00726E24"/>
    <w:rsid w:val="0074721E"/>
    <w:rsid w:val="00751A2F"/>
    <w:rsid w:val="007A1A36"/>
    <w:rsid w:val="007C4D98"/>
    <w:rsid w:val="007D021B"/>
    <w:rsid w:val="007E1417"/>
    <w:rsid w:val="007E2DE2"/>
    <w:rsid w:val="00810CD5"/>
    <w:rsid w:val="00826394"/>
    <w:rsid w:val="008323CE"/>
    <w:rsid w:val="00865299"/>
    <w:rsid w:val="008747D8"/>
    <w:rsid w:val="008827B0"/>
    <w:rsid w:val="00887DB1"/>
    <w:rsid w:val="008B3BED"/>
    <w:rsid w:val="008B6A00"/>
    <w:rsid w:val="008C1787"/>
    <w:rsid w:val="008C7E17"/>
    <w:rsid w:val="00955F2B"/>
    <w:rsid w:val="00956C1A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C7725"/>
    <w:rsid w:val="009D644B"/>
    <w:rsid w:val="009F3214"/>
    <w:rsid w:val="009F3C67"/>
    <w:rsid w:val="009F45B6"/>
    <w:rsid w:val="009F52FC"/>
    <w:rsid w:val="00A051B9"/>
    <w:rsid w:val="00A1482A"/>
    <w:rsid w:val="00A14C49"/>
    <w:rsid w:val="00A20DCA"/>
    <w:rsid w:val="00A47227"/>
    <w:rsid w:val="00A552C9"/>
    <w:rsid w:val="00A615AF"/>
    <w:rsid w:val="00AA143E"/>
    <w:rsid w:val="00AA2477"/>
    <w:rsid w:val="00AA5819"/>
    <w:rsid w:val="00AA746C"/>
    <w:rsid w:val="00AA7CE5"/>
    <w:rsid w:val="00AB7E87"/>
    <w:rsid w:val="00AD1699"/>
    <w:rsid w:val="00AD5C15"/>
    <w:rsid w:val="00AD7273"/>
    <w:rsid w:val="00AE6A8D"/>
    <w:rsid w:val="00AE7807"/>
    <w:rsid w:val="00B03615"/>
    <w:rsid w:val="00B05F71"/>
    <w:rsid w:val="00B071EF"/>
    <w:rsid w:val="00B1170A"/>
    <w:rsid w:val="00B17BF6"/>
    <w:rsid w:val="00B2335F"/>
    <w:rsid w:val="00B3729C"/>
    <w:rsid w:val="00B4151A"/>
    <w:rsid w:val="00B73FEF"/>
    <w:rsid w:val="00B7696D"/>
    <w:rsid w:val="00B90B6F"/>
    <w:rsid w:val="00BA139C"/>
    <w:rsid w:val="00BA23E9"/>
    <w:rsid w:val="00BB044B"/>
    <w:rsid w:val="00BD08C3"/>
    <w:rsid w:val="00BD0D39"/>
    <w:rsid w:val="00BE1732"/>
    <w:rsid w:val="00BE6E89"/>
    <w:rsid w:val="00BF393D"/>
    <w:rsid w:val="00C04177"/>
    <w:rsid w:val="00C16287"/>
    <w:rsid w:val="00C25019"/>
    <w:rsid w:val="00C732A2"/>
    <w:rsid w:val="00C75BFC"/>
    <w:rsid w:val="00C83BF2"/>
    <w:rsid w:val="00C93F4B"/>
    <w:rsid w:val="00C9693C"/>
    <w:rsid w:val="00CA4393"/>
    <w:rsid w:val="00CA6755"/>
    <w:rsid w:val="00CC691B"/>
    <w:rsid w:val="00CD0461"/>
    <w:rsid w:val="00CD4D81"/>
    <w:rsid w:val="00CF34A5"/>
    <w:rsid w:val="00CF5471"/>
    <w:rsid w:val="00D03F54"/>
    <w:rsid w:val="00D07903"/>
    <w:rsid w:val="00D3094E"/>
    <w:rsid w:val="00D320D5"/>
    <w:rsid w:val="00D35734"/>
    <w:rsid w:val="00D560BF"/>
    <w:rsid w:val="00DA740D"/>
    <w:rsid w:val="00DF57C5"/>
    <w:rsid w:val="00E33565"/>
    <w:rsid w:val="00E40439"/>
    <w:rsid w:val="00E74718"/>
    <w:rsid w:val="00E915A2"/>
    <w:rsid w:val="00EA6CDD"/>
    <w:rsid w:val="00EC7BA4"/>
    <w:rsid w:val="00EC7E50"/>
    <w:rsid w:val="00EE1726"/>
    <w:rsid w:val="00EE3FAF"/>
    <w:rsid w:val="00EE5B9D"/>
    <w:rsid w:val="00EE79B1"/>
    <w:rsid w:val="00EF73FA"/>
    <w:rsid w:val="00F149C2"/>
    <w:rsid w:val="00F151C4"/>
    <w:rsid w:val="00F16DC4"/>
    <w:rsid w:val="00F34D0A"/>
    <w:rsid w:val="00F50A34"/>
    <w:rsid w:val="00F551F4"/>
    <w:rsid w:val="00F704AD"/>
    <w:rsid w:val="00F87BFB"/>
    <w:rsid w:val="00F9524E"/>
    <w:rsid w:val="00FA0D59"/>
    <w:rsid w:val="00FB2B92"/>
    <w:rsid w:val="00FC24F7"/>
    <w:rsid w:val="00FD0850"/>
    <w:rsid w:val="00FE68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681F"/>
  <w15:docId w15:val="{423616F7-2A37-4F7C-B0C2-90CE2B753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355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5AA1"/>
    <w:rPr>
      <w:color w:val="808080"/>
      <w:shd w:val="clear" w:color="auto" w:fill="E6E6E6"/>
    </w:rPr>
  </w:style>
  <w:style w:type="paragraph" w:customStyle="1" w:styleId="gmail-body">
    <w:name w:val="gmail-body"/>
    <w:basedOn w:val="Normal"/>
    <w:rsid w:val="00B17BF6"/>
    <w:pPr>
      <w:spacing w:before="100" w:beforeAutospacing="1" w:after="100" w:afterAutospacing="1"/>
      <w:jc w:val="left"/>
    </w:pPr>
    <w:rPr>
      <w:rFonts w:ascii="Calibri" w:eastAsiaTheme="minorEastAsia" w:hAnsi="Calibri" w:cs="Calibri"/>
      <w:sz w:val="22"/>
      <w:szCs w:val="22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CA67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waharsd/IteratingData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15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95</cp:revision>
  <dcterms:created xsi:type="dcterms:W3CDTF">2018-01-06T11:11:00Z</dcterms:created>
  <dcterms:modified xsi:type="dcterms:W3CDTF">2018-03-28T17:49:00Z</dcterms:modified>
  <cp:category/>
</cp:coreProperties>
</file>